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C95" w:rsidRPr="005F4C95" w:rsidRDefault="005F4C95" w:rsidP="005F4C95">
      <w:pPr>
        <w:shd w:val="clear" w:color="auto" w:fill="FFFFFF"/>
        <w:spacing w:before="120" w:after="120" w:line="240" w:lineRule="auto"/>
        <w:outlineLvl w:val="1"/>
        <w:rPr>
          <w:rFonts w:ascii="westfalia" w:eastAsia="Times New Roman" w:hAnsi="westfalia" w:cs="Times New Roman"/>
          <w:caps/>
          <w:color w:val="008267"/>
          <w:spacing w:val="15"/>
          <w:sz w:val="44"/>
          <w:szCs w:val="44"/>
          <w:lang w:eastAsia="en-NZ"/>
        </w:rPr>
      </w:pPr>
      <w:r w:rsidRPr="005F4C95">
        <w:rPr>
          <w:rFonts w:ascii="westfalia" w:eastAsia="Times New Roman" w:hAnsi="westfalia" w:cs="Times New Roman"/>
          <w:caps/>
          <w:color w:val="008267"/>
          <w:spacing w:val="15"/>
          <w:sz w:val="44"/>
          <w:szCs w:val="44"/>
          <w:lang w:eastAsia="en-NZ"/>
        </w:rPr>
        <w:t>CLASSIC BAKING METHODS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</w:p>
    <w:p w:rsidR="005F4C95" w:rsidRPr="005F4C95" w:rsidRDefault="005F4C95" w:rsidP="005F4C95">
      <w:pPr>
        <w:shd w:val="clear" w:color="auto" w:fill="FFFFFF"/>
        <w:spacing w:before="120" w:after="120" w:line="240" w:lineRule="auto"/>
        <w:outlineLvl w:val="3"/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</w:pPr>
      <w:r w:rsidRPr="005F4C95"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  <w:t>Creaming method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Cakes made us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ing this method will first beat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the butter together with the sugar, and then the eggs are added one by one, and finally the flour.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B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eat the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soft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butter in your mixer until it changes colour and becomes lighter or pale. The butter will eventually lose its buttery taste and become creamier.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outlineLvl w:val="3"/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</w:pPr>
      <w:r w:rsidRPr="005F4C95"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  <w:t>Rub in method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This method is often used in bread 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and pastry making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.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Simply use your fingertips to work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the butter into the flour until it begins to loo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k like crumbs. This 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will coat the flour in a fine layer of butter, which helps give a pastry or bread the correct texture when baking.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outlineLvl w:val="3"/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</w:pPr>
      <w:r w:rsidRPr="005F4C95"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  <w:t>Hot milk method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This type of recipe calls for the butter and</w:t>
      </w:r>
      <w:r w:rsidR="00A3086D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a</w:t>
      </w:r>
      <w:bookmarkStart w:id="0" w:name="_GoBack"/>
      <w:bookmarkEnd w:id="0"/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liquid to be boiled together before being added to the flour. Cup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cakes and old fashioned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 puddings are made using this method.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outlineLvl w:val="3"/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</w:pPr>
      <w:r w:rsidRPr="005F4C95">
        <w:rPr>
          <w:rFonts w:ascii="Helvetica" w:eastAsia="Times New Roman" w:hAnsi="Helvetica" w:cs="Helvetica"/>
          <w:color w:val="676E81"/>
          <w:sz w:val="36"/>
          <w:szCs w:val="36"/>
          <w:lang w:eastAsia="en-NZ"/>
        </w:rPr>
        <w:t>Blind bake method</w:t>
      </w:r>
    </w:p>
    <w:p w:rsidR="005F4C95" w:rsidRPr="005F4C95" w:rsidRDefault="005F4C95" w:rsidP="005F4C95">
      <w:pPr>
        <w:shd w:val="clear" w:color="auto" w:fill="FFFFFF"/>
        <w:spacing w:before="120" w:after="120" w:line="240" w:lineRule="auto"/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</w:pP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When baking p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ies or tart re</w:t>
      </w:r>
      <w:r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 xml:space="preserve">cipes </w:t>
      </w:r>
      <w:r w:rsidRPr="005F4C95">
        <w:rPr>
          <w:rFonts w:ascii="FrutigerLTStd-light" w:eastAsia="Times New Roman" w:hAnsi="FrutigerLTStd-light" w:cs="Times New Roman"/>
          <w:color w:val="676E81"/>
          <w:sz w:val="32"/>
          <w:szCs w:val="32"/>
          <w:lang w:eastAsia="en-NZ"/>
        </w:rPr>
        <w:t>you need to precook your pastry before adding the filling to prevent the pastry from becoming soggy.</w:t>
      </w:r>
    </w:p>
    <w:p w:rsidR="00130201" w:rsidRDefault="00A3086D" w:rsidP="005F4C95">
      <w:pPr>
        <w:spacing w:before="120" w:after="120" w:line="240" w:lineRule="auto"/>
      </w:pPr>
    </w:p>
    <w:sectPr w:rsidR="00130201" w:rsidSect="005F4C9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stfalia">
    <w:altName w:val="Times New Roman"/>
    <w:panose1 w:val="00000000000000000000"/>
    <w:charset w:val="00"/>
    <w:family w:val="roman"/>
    <w:notTrueType/>
    <w:pitch w:val="default"/>
  </w:font>
  <w:font w:name="FrutigerLTStd-ligh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DW2MDa1MAcSZko6SsGpxcWZ+XkgBYa1ANvOeqUsAAAA"/>
  </w:docVars>
  <w:rsids>
    <w:rsidRoot w:val="005F4C95"/>
    <w:rsid w:val="00540EC7"/>
    <w:rsid w:val="005F4C95"/>
    <w:rsid w:val="009F579F"/>
    <w:rsid w:val="00A3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69C530-7AEC-4910-8FA5-90CC09393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4C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Heading4">
    <w:name w:val="heading 4"/>
    <w:basedOn w:val="Normal"/>
    <w:link w:val="Heading4Char"/>
    <w:uiPriority w:val="9"/>
    <w:qFormat/>
    <w:rsid w:val="005F4C9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4C95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rsid w:val="005F4C95"/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5F4C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semiHidden/>
    <w:unhideWhenUsed/>
    <w:rsid w:val="005F4C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2 Shared Services</Company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Barr</dc:creator>
  <cp:keywords/>
  <dc:description/>
  <cp:lastModifiedBy>Fiona Barr</cp:lastModifiedBy>
  <cp:revision>2</cp:revision>
  <dcterms:created xsi:type="dcterms:W3CDTF">2019-10-24T03:09:00Z</dcterms:created>
  <dcterms:modified xsi:type="dcterms:W3CDTF">2019-10-24T18:34:00Z</dcterms:modified>
</cp:coreProperties>
</file>